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4EF9F" w14:textId="77777777" w:rsidR="00E43117" w:rsidRDefault="00CA0819">
      <w:pPr>
        <w:pStyle w:val="Title"/>
      </w:pPr>
      <w:r>
        <w:t>Network Health Survey: Supplemental Report</w:t>
      </w:r>
      <w:r>
        <w:br/>
        <w:t>2021-2022 School Year</w:t>
      </w:r>
      <w:r>
        <w:br/>
        <w:t>[Network Name]</w:t>
      </w:r>
    </w:p>
    <w:p w14:paraId="4EE98E03" w14:textId="77777777" w:rsidR="00E43117" w:rsidRDefault="00CA0819">
      <w:pPr>
        <w:pStyle w:val="Date"/>
      </w:pPr>
      <w:r>
        <w:t>Report produced on February 23, 2022</w:t>
      </w:r>
    </w:p>
    <w:p w14:paraId="70F9EE77" w14:textId="77777777" w:rsidR="00E43117" w:rsidRDefault="00CA0819">
      <w:pPr>
        <w:pStyle w:val="Heading2"/>
      </w:pPr>
      <w:bookmarkStart w:id="0" w:name="r-markdown"/>
      <w:r>
        <w:t>R Markdown</w:t>
      </w:r>
    </w:p>
    <w:p w14:paraId="3F3E4238" w14:textId="77777777" w:rsidR="00E43117" w:rsidRDefault="00CA0819" w:rsidP="00F34F3D">
      <w:pPr>
        <w:pStyle w:val="BodyText"/>
      </w:pPr>
      <w:r>
        <w:t xml:space="preserve">This is an R </w:t>
      </w:r>
      <w:r w:rsidRPr="00F34F3D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27F22E7" w14:textId="77777777" w:rsidR="00E43117" w:rsidRDefault="00CA081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6AD979" w14:textId="77777777" w:rsidR="00E43117" w:rsidRDefault="00CA081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825E3D5" w14:textId="77777777" w:rsidR="00E43117" w:rsidRDefault="00CA081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0A21302" w14:textId="77777777" w:rsidR="00E43117" w:rsidRDefault="00CA0819">
      <w:pPr>
        <w:pStyle w:val="Heading2"/>
      </w:pPr>
      <w:bookmarkStart w:id="1" w:name="including-plots"/>
      <w:bookmarkEnd w:id="0"/>
      <w:r>
        <w:t>Including Plots</w:t>
      </w:r>
    </w:p>
    <w:p w14:paraId="54C00925" w14:textId="77777777" w:rsidR="00E43117" w:rsidRPr="00C63218" w:rsidRDefault="00CA0819" w:rsidP="00C63218">
      <w:pPr>
        <w:pStyle w:val="FirstParagraph"/>
      </w:pPr>
      <w:r>
        <w:t>You can also embed plots, for example:</w:t>
      </w:r>
    </w:p>
    <w:p w14:paraId="662BACFA" w14:textId="77777777" w:rsidR="00E43117" w:rsidRDefault="00CA0819">
      <w:pPr>
        <w:pStyle w:val="BodyText"/>
      </w:pPr>
      <w:r>
        <w:rPr>
          <w:noProof/>
        </w:rPr>
        <w:lastRenderedPageBreak/>
        <w:drawing>
          <wp:inline distT="0" distB="0" distL="0" distR="0" wp14:anchorId="40734B78" wp14:editId="2223164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x_report_template_duff_202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7D92C" w14:textId="77777777" w:rsidR="00E43117" w:rsidRDefault="00CA081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4311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CF9D8" w14:textId="77777777" w:rsidR="00B0623B" w:rsidRDefault="00B0623B">
      <w:pPr>
        <w:spacing w:after="0"/>
      </w:pPr>
      <w:r>
        <w:separator/>
      </w:r>
    </w:p>
  </w:endnote>
  <w:endnote w:type="continuationSeparator" w:id="0">
    <w:p w14:paraId="48629A34" w14:textId="77777777" w:rsidR="00B0623B" w:rsidRDefault="00B06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53078487"/>
      <w:docPartObj>
        <w:docPartGallery w:val="Page Numbers (Bottom of Page)"/>
        <w:docPartUnique/>
      </w:docPartObj>
    </w:sdtPr>
    <w:sdtContent>
      <w:p w14:paraId="411C26C1" w14:textId="6F2DF904" w:rsidR="00E340FC" w:rsidRDefault="00E340FC" w:rsidP="009E394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34C952" w14:textId="77777777" w:rsidR="00E340FC" w:rsidRDefault="00E340FC" w:rsidP="00E340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34408546"/>
      <w:docPartObj>
        <w:docPartGallery w:val="Page Numbers (Bottom of Page)"/>
        <w:docPartUnique/>
      </w:docPartObj>
    </w:sdtPr>
    <w:sdtContent>
      <w:p w14:paraId="2A135E7B" w14:textId="4933926B" w:rsidR="00E340FC" w:rsidRDefault="00E340FC" w:rsidP="009E394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7A7626" w14:textId="77777777" w:rsidR="00E340FC" w:rsidRDefault="00E340FC" w:rsidP="00E340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9E827" w14:textId="77777777" w:rsidR="00B0623B" w:rsidRDefault="00B0623B">
      <w:r>
        <w:separator/>
      </w:r>
    </w:p>
  </w:footnote>
  <w:footnote w:type="continuationSeparator" w:id="0">
    <w:p w14:paraId="60D59434" w14:textId="77777777" w:rsidR="00B0623B" w:rsidRDefault="00B062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524B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AE53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E03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0F6F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0BA27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0E66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40BE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2A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ECC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2E86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EEE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1EDB"/>
    <w:rsid w:val="000F481A"/>
    <w:rsid w:val="0016489F"/>
    <w:rsid w:val="004C2F65"/>
    <w:rsid w:val="004E29B3"/>
    <w:rsid w:val="00520A8F"/>
    <w:rsid w:val="0053423D"/>
    <w:rsid w:val="00590D07"/>
    <w:rsid w:val="00693ABE"/>
    <w:rsid w:val="006C09AB"/>
    <w:rsid w:val="00784D58"/>
    <w:rsid w:val="008D6863"/>
    <w:rsid w:val="00AD3E91"/>
    <w:rsid w:val="00B0623B"/>
    <w:rsid w:val="00B41B4D"/>
    <w:rsid w:val="00B86B75"/>
    <w:rsid w:val="00BC48D5"/>
    <w:rsid w:val="00C36279"/>
    <w:rsid w:val="00C63218"/>
    <w:rsid w:val="00CA0819"/>
    <w:rsid w:val="00E315A3"/>
    <w:rsid w:val="00E340FC"/>
    <w:rsid w:val="00E43117"/>
    <w:rsid w:val="00F34F3D"/>
    <w:rsid w:val="00F978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1883C"/>
  <w15:docId w15:val="{BD50E9FB-8291-4E46-8180-F41311E6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489F"/>
    <w:pPr>
      <w:keepNext/>
      <w:keepLines/>
      <w:spacing w:before="480" w:after="0"/>
      <w:outlineLvl w:val="0"/>
    </w:pPr>
    <w:rPr>
      <w:rFonts w:ascii="Calisto MT" w:eastAsiaTheme="majorEastAsia" w:hAnsi="Calisto MT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481A"/>
    <w:pPr>
      <w:keepNext/>
      <w:keepLines/>
      <w:spacing w:before="200" w:after="0"/>
      <w:outlineLvl w:val="1"/>
    </w:pPr>
    <w:rPr>
      <w:rFonts w:ascii="Calisto MT" w:eastAsiaTheme="majorEastAsia" w:hAnsi="Calisto MT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4F3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C6321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93ABE"/>
    <w:pPr>
      <w:keepNext/>
      <w:keepLines/>
      <w:spacing w:before="480" w:after="240"/>
      <w:jc w:val="center"/>
    </w:pPr>
    <w:rPr>
      <w:rFonts w:ascii="Calisto MT" w:eastAsiaTheme="majorEastAsia" w:hAnsi="Calisto MT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09AB"/>
    <w:pPr>
      <w:keepNext/>
      <w:keepLines/>
      <w:jc w:val="center"/>
    </w:pPr>
    <w:rPr>
      <w:rFonts w:ascii="Calisto MT" w:hAnsi="Calisto MT"/>
      <w:b/>
      <w:color w:val="000000" w:themeColor="text1"/>
      <w:sz w:val="32"/>
    </w:rPr>
  </w:style>
  <w:style w:type="paragraph" w:styleId="Date">
    <w:name w:val="Date"/>
    <w:next w:val="BodyText"/>
    <w:qFormat/>
    <w:rsid w:val="000F481A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D3E91"/>
    <w:pPr>
      <w:keepNext/>
    </w:pPr>
    <w:rPr>
      <w:rFonts w:ascii="Times New Roman" w:hAnsi="Times New Roman"/>
      <w:b/>
      <w:i w:val="0"/>
    </w:rPr>
  </w:style>
  <w:style w:type="paragraph" w:customStyle="1" w:styleId="ImageCaption">
    <w:name w:val="Image Caption"/>
    <w:basedOn w:val="Caption"/>
    <w:rsid w:val="00520A8F"/>
    <w:pPr>
      <w:spacing w:after="0"/>
    </w:pPr>
    <w:rPr>
      <w:rFonts w:ascii="Times New Roman" w:hAnsi="Times New Roman"/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0F481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4F3D"/>
    <w:rPr>
      <w:rFonts w:ascii="Times New Roman" w:hAnsi="Times New Roman"/>
    </w:rPr>
  </w:style>
  <w:style w:type="paragraph" w:customStyle="1" w:styleId="CenterText">
    <w:name w:val="CenterText"/>
    <w:basedOn w:val="BodyText"/>
    <w:qFormat/>
    <w:rsid w:val="00F34F3D"/>
    <w:pPr>
      <w:jc w:val="center"/>
    </w:pPr>
  </w:style>
  <w:style w:type="paragraph" w:styleId="Footer">
    <w:name w:val="footer"/>
    <w:basedOn w:val="Normal"/>
    <w:link w:val="FooterChar"/>
    <w:unhideWhenUsed/>
    <w:rsid w:val="00E340F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40FC"/>
  </w:style>
  <w:style w:type="character" w:styleId="PageNumber">
    <w:name w:val="page number"/>
    <w:basedOn w:val="DefaultParagraphFont"/>
    <w:semiHidden/>
    <w:unhideWhenUsed/>
    <w:rsid w:val="00E340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Health Survey: Supplemental Report 2021-2022 School Year [Network Name]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Health Survey: Supplemental Report 2021-2022 School Year [Network Name]</dc:title>
  <dc:creator>Megan Duff</dc:creator>
  <cp:keywords/>
  <cp:lastModifiedBy>Megan Duff</cp:lastModifiedBy>
  <cp:revision>12</cp:revision>
  <dcterms:created xsi:type="dcterms:W3CDTF">2022-02-23T15:59:00Z</dcterms:created>
  <dcterms:modified xsi:type="dcterms:W3CDTF">2022-03-0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produced on February 23, 2022</vt:lpwstr>
  </property>
  <property fmtid="{D5CDD505-2E9C-101B-9397-08002B2CF9AE}" pid="3" name="output">
    <vt:lpwstr>word_document</vt:lpwstr>
  </property>
</Properties>
</file>